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Ex1.xml" ContentType="application/vnd.ms-office.chartex+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9638BA" w14:textId="52201F2D" w:rsidR="00645A24" w:rsidRDefault="00C575F6" w:rsidP="00A0095D">
      <w:pPr>
        <w:jc w:val="both"/>
      </w:pPr>
      <w:r>
        <w:t>Data Structure &amp; Classes</w:t>
      </w:r>
    </w:p>
    <w:p w14:paraId="5B113168" w14:textId="2CA6F491" w:rsidR="00C575F6" w:rsidRPr="00D47964" w:rsidRDefault="00177BCD" w:rsidP="00A0095D">
      <w:pPr>
        <w:jc w:val="both"/>
        <w:rPr>
          <w:b/>
          <w:bCs/>
        </w:rPr>
      </w:pPr>
      <w:r w:rsidRPr="00D47964">
        <w:rPr>
          <w:b/>
          <w:bCs/>
        </w:rPr>
        <w:t>RankingSystem.java</w:t>
      </w:r>
    </w:p>
    <w:p w14:paraId="1C0139A4" w14:textId="61170CFD" w:rsidR="00177BCD" w:rsidRDefault="00177BCD" w:rsidP="00A0095D">
      <w:pPr>
        <w:jc w:val="both"/>
      </w:pPr>
      <w:r>
        <w:t>This is the main class of our project. The main functionality of this class is to read the EPL datasets from season 2011-2012 till season 2019-2020 and to calculate the final standings of season 2019-2020 using our Ranking algorithm.</w:t>
      </w:r>
    </w:p>
    <w:p w14:paraId="3FF0356D" w14:textId="322B919D" w:rsidR="00177BCD" w:rsidRPr="00D47964" w:rsidRDefault="00177BCD" w:rsidP="00A0095D">
      <w:pPr>
        <w:jc w:val="both"/>
        <w:rPr>
          <w:b/>
          <w:bCs/>
        </w:rPr>
      </w:pPr>
      <w:r w:rsidRPr="00D47964">
        <w:rPr>
          <w:b/>
          <w:bCs/>
        </w:rPr>
        <w:t>ProbabilityDistribution.java</w:t>
      </w:r>
    </w:p>
    <w:p w14:paraId="4C7DF2D3" w14:textId="7226E400" w:rsidR="00177BCD" w:rsidRDefault="00177BCD" w:rsidP="00A0095D">
      <w:pPr>
        <w:jc w:val="both"/>
      </w:pPr>
      <w:r>
        <w:t xml:space="preserve">The single instance of this class represents how many times Team A and Team B have played(count), </w:t>
      </w:r>
      <w:r w:rsidR="00BD5727">
        <w:t xml:space="preserve">the </w:t>
      </w:r>
      <w:r>
        <w:t xml:space="preserve">number of time </w:t>
      </w:r>
      <w:proofErr w:type="spellStart"/>
      <w:r>
        <w:t>TeamA</w:t>
      </w:r>
      <w:proofErr w:type="spellEnd"/>
      <w:r>
        <w:t xml:space="preserve"> win</w:t>
      </w:r>
      <w:r w:rsidR="00CE1FA2">
        <w:t xml:space="preserve"> against Team B</w:t>
      </w:r>
      <w:r>
        <w:t xml:space="preserve"> (</w:t>
      </w:r>
      <w:proofErr w:type="spellStart"/>
      <w:r>
        <w:t>winCount</w:t>
      </w:r>
      <w:proofErr w:type="spellEnd"/>
      <w:r>
        <w:t xml:space="preserve">), </w:t>
      </w:r>
      <w:r w:rsidR="00BD5727">
        <w:t xml:space="preserve">the </w:t>
      </w:r>
      <w:r>
        <w:t>number of times team A loses</w:t>
      </w:r>
      <w:r w:rsidR="00CE1FA2">
        <w:t xml:space="preserve"> against Team B</w:t>
      </w:r>
      <w:r>
        <w:t>(</w:t>
      </w:r>
      <w:proofErr w:type="spellStart"/>
      <w:r>
        <w:t>loseCount</w:t>
      </w:r>
      <w:proofErr w:type="spellEnd"/>
      <w:r>
        <w:t xml:space="preserve">), </w:t>
      </w:r>
      <w:r w:rsidR="00BD5727">
        <w:t xml:space="preserve">the </w:t>
      </w:r>
      <w:r>
        <w:t>number of time Team A and Team B end up with</w:t>
      </w:r>
      <w:r w:rsidR="003446A1">
        <w:t xml:space="preserve"> a</w:t>
      </w:r>
      <w:r>
        <w:t xml:space="preserve"> draw(</w:t>
      </w:r>
      <w:proofErr w:type="spellStart"/>
      <w:r>
        <w:t>drawCount</w:t>
      </w:r>
      <w:proofErr w:type="spellEnd"/>
      <w:r>
        <w:t>)</w:t>
      </w:r>
      <w:r w:rsidR="00CE1FA2">
        <w:t xml:space="preserve">, </w:t>
      </w:r>
      <w:r w:rsidR="00BD5727">
        <w:t xml:space="preserve">the </w:t>
      </w:r>
      <w:r w:rsidR="00CE1FA2">
        <w:t>Average number of Goal Difference of Team A against Team B(mean)</w:t>
      </w:r>
      <w:r w:rsidR="0022000F">
        <w:t xml:space="preserve"> and two maps that gives us how many times Team A have the same goal difference(key-&gt; Goal Difference, Value-&gt; </w:t>
      </w:r>
      <w:r w:rsidR="00BD5727">
        <w:t xml:space="preserve">the </w:t>
      </w:r>
      <w:r w:rsidR="0022000F">
        <w:t>number of times GD occu</w:t>
      </w:r>
      <w:r w:rsidR="003446A1">
        <w:t>r</w:t>
      </w:r>
      <w:r w:rsidR="0022000F">
        <w:t>red)</w:t>
      </w:r>
      <w:r w:rsidR="00BD5727">
        <w:t>.</w:t>
      </w:r>
    </w:p>
    <w:p w14:paraId="5905CB5C" w14:textId="054690CA" w:rsidR="00BD5727" w:rsidRDefault="00BD5727" w:rsidP="00A0095D">
      <w:pPr>
        <w:jc w:val="both"/>
      </w:pPr>
      <w:r>
        <w:t xml:space="preserve">Below are the properties of </w:t>
      </w:r>
      <w:r w:rsidR="00A90E76">
        <w:t>this</w:t>
      </w:r>
      <w:r>
        <w:t xml:space="preserve"> class:</w:t>
      </w:r>
    </w:p>
    <w:p w14:paraId="289D837D" w14:textId="429AB93F" w:rsidR="00177BCD" w:rsidRDefault="00177BCD" w:rsidP="00A0095D">
      <w:pPr>
        <w:jc w:val="both"/>
      </w:pPr>
      <w:r w:rsidRPr="00177BCD">
        <w:drawing>
          <wp:inline distT="0" distB="0" distL="0" distR="0" wp14:anchorId="0B31FD56" wp14:editId="00CCEBFD">
            <wp:extent cx="5994400" cy="11557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94400" cy="1155700"/>
                    </a:xfrm>
                    <a:prstGeom prst="rect">
                      <a:avLst/>
                    </a:prstGeom>
                  </pic:spPr>
                </pic:pic>
              </a:graphicData>
            </a:graphic>
          </wp:inline>
        </w:drawing>
      </w:r>
    </w:p>
    <w:p w14:paraId="44C172D7" w14:textId="30DA67E4" w:rsidR="00D47964" w:rsidRDefault="00D47964" w:rsidP="00A0095D">
      <w:pPr>
        <w:jc w:val="both"/>
      </w:pPr>
      <w:r>
        <w:t>E.g. Let us see the probability distribution instance for Liverpool against Fulham.</w:t>
      </w:r>
    </w:p>
    <w:p w14:paraId="31C54101" w14:textId="77777777" w:rsidR="00306790" w:rsidRDefault="00D47964" w:rsidP="00A0095D">
      <w:pPr>
        <w:jc w:val="both"/>
      </w:pPr>
      <w:r w:rsidRPr="00D47964">
        <w:drawing>
          <wp:inline distT="0" distB="0" distL="0" distR="0" wp14:anchorId="7C3168C9" wp14:editId="614B72B9">
            <wp:extent cx="5988050" cy="3543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88579" cy="3543613"/>
                    </a:xfrm>
                    <a:prstGeom prst="rect">
                      <a:avLst/>
                    </a:prstGeom>
                  </pic:spPr>
                </pic:pic>
              </a:graphicData>
            </a:graphic>
          </wp:inline>
        </w:drawing>
      </w:r>
    </w:p>
    <w:p w14:paraId="45EFF1E6" w14:textId="0D248128" w:rsidR="00306790" w:rsidRDefault="00306790" w:rsidP="00A0095D">
      <w:pPr>
        <w:jc w:val="both"/>
      </w:pPr>
      <w:r>
        <w:lastRenderedPageBreak/>
        <w:t xml:space="preserve">Two more important methods belong to this class and those methods are </w:t>
      </w:r>
      <w:proofErr w:type="spellStart"/>
      <w:r>
        <w:t>getMean</w:t>
      </w:r>
      <w:proofErr w:type="spellEnd"/>
      <w:r>
        <w:t xml:space="preserve"> and </w:t>
      </w:r>
      <w:proofErr w:type="spellStart"/>
      <w:r>
        <w:t>getSD</w:t>
      </w:r>
      <w:proofErr w:type="spellEnd"/>
      <w:r>
        <w:t>, these two methods will calculate the average goal difference of</w:t>
      </w:r>
      <w:r>
        <w:t xml:space="preserve"> T</w:t>
      </w:r>
      <w:r>
        <w:t>eam</w:t>
      </w:r>
      <w:r>
        <w:t xml:space="preserve"> A against Team B</w:t>
      </w:r>
      <w:r>
        <w:t xml:space="preserve"> and average standard deviation in goal difference.</w:t>
      </w:r>
    </w:p>
    <w:p w14:paraId="7E4A53BF" w14:textId="43699E6F" w:rsidR="00177BCD" w:rsidRDefault="00177BCD" w:rsidP="00A0095D">
      <w:pPr>
        <w:jc w:val="both"/>
        <w:rPr>
          <w:b/>
          <w:bCs/>
        </w:rPr>
      </w:pPr>
      <w:r w:rsidRPr="00F81F0B">
        <w:rPr>
          <w:b/>
          <w:bCs/>
        </w:rPr>
        <w:t>Team.java</w:t>
      </w:r>
    </w:p>
    <w:p w14:paraId="57D53492" w14:textId="6F81F8DC" w:rsidR="00F81F0B" w:rsidRDefault="00F81F0B" w:rsidP="00A0095D">
      <w:pPr>
        <w:jc w:val="both"/>
      </w:pPr>
      <w:r>
        <w:t xml:space="preserve">This class represents the data associated with a </w:t>
      </w:r>
      <w:proofErr w:type="gramStart"/>
      <w:r>
        <w:t>particular team</w:t>
      </w:r>
      <w:proofErr w:type="gramEnd"/>
      <w:r>
        <w:t xml:space="preserve">. The single instance of this class represents the name of the team(name), the score of the team(score), and </w:t>
      </w:r>
      <w:r w:rsidR="00F041FF">
        <w:t>a map that has Key as opponent team name and values as Probability Distribution of Team against the opponent(</w:t>
      </w:r>
      <w:proofErr w:type="spellStart"/>
      <w:r w:rsidR="00F041FF">
        <w:t>teamstats</w:t>
      </w:r>
      <w:proofErr w:type="spellEnd"/>
      <w:r w:rsidR="00F041FF">
        <w:t>).</w:t>
      </w:r>
    </w:p>
    <w:p w14:paraId="6834F6B9" w14:textId="2C612A1D" w:rsidR="00A90E76" w:rsidRDefault="00A90E76" w:rsidP="00A0095D">
      <w:pPr>
        <w:jc w:val="both"/>
      </w:pPr>
      <w:r>
        <w:t>Below are the properties of this class:</w:t>
      </w:r>
    </w:p>
    <w:p w14:paraId="26996E9B" w14:textId="4D6BC9A4" w:rsidR="00F003C1" w:rsidRDefault="00F003C1" w:rsidP="00A0095D">
      <w:pPr>
        <w:jc w:val="both"/>
      </w:pPr>
      <w:r w:rsidRPr="00F003C1">
        <w:drawing>
          <wp:inline distT="0" distB="0" distL="0" distR="0" wp14:anchorId="3640DAFD" wp14:editId="5C2753BF">
            <wp:extent cx="5943600" cy="781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781050"/>
                    </a:xfrm>
                    <a:prstGeom prst="rect">
                      <a:avLst/>
                    </a:prstGeom>
                  </pic:spPr>
                </pic:pic>
              </a:graphicData>
            </a:graphic>
          </wp:inline>
        </w:drawing>
      </w:r>
    </w:p>
    <w:p w14:paraId="497D1D3E" w14:textId="197C6821" w:rsidR="007A0AA3" w:rsidRPr="00F81F0B" w:rsidRDefault="007A0AA3" w:rsidP="00A0095D">
      <w:pPr>
        <w:jc w:val="both"/>
      </w:pPr>
      <w:r>
        <w:t xml:space="preserve">Two more important methods belong to this class and those methods are </w:t>
      </w:r>
      <w:proofErr w:type="spellStart"/>
      <w:r>
        <w:t>getAvgMean</w:t>
      </w:r>
      <w:proofErr w:type="spellEnd"/>
      <w:r>
        <w:t xml:space="preserve"> and </w:t>
      </w:r>
      <w:proofErr w:type="spellStart"/>
      <w:r>
        <w:t>getAvgSD</w:t>
      </w:r>
      <w:proofErr w:type="spellEnd"/>
      <w:r>
        <w:t>, these two methods will calculate the average goal difference of this team and average standard deviation in goal difference.</w:t>
      </w:r>
    </w:p>
    <w:p w14:paraId="5108F9DA" w14:textId="1A28545F" w:rsidR="00177BCD" w:rsidRDefault="00177BCD" w:rsidP="00A0095D">
      <w:pPr>
        <w:jc w:val="both"/>
        <w:rPr>
          <w:b/>
          <w:bCs/>
        </w:rPr>
      </w:pPr>
      <w:r w:rsidRPr="005A04CF">
        <w:rPr>
          <w:b/>
          <w:bCs/>
        </w:rPr>
        <w:t>Teams.java</w:t>
      </w:r>
    </w:p>
    <w:p w14:paraId="183976D6" w14:textId="4A271D2B" w:rsidR="005A04CF" w:rsidRDefault="005A04CF" w:rsidP="00A0095D">
      <w:pPr>
        <w:jc w:val="both"/>
      </w:pPr>
      <w:r>
        <w:t xml:space="preserve">This class represents the collection of Team objects. </w:t>
      </w:r>
      <w:r w:rsidR="007A0AA3">
        <w:t xml:space="preserve">The main functionality of this class is to check for the record of a </w:t>
      </w:r>
      <w:proofErr w:type="gramStart"/>
      <w:r w:rsidR="007A0AA3">
        <w:t>particular team</w:t>
      </w:r>
      <w:proofErr w:type="gramEnd"/>
      <w:r w:rsidR="007A0AA3">
        <w:t xml:space="preserve"> is available or not. If records are </w:t>
      </w:r>
      <w:proofErr w:type="gramStart"/>
      <w:r w:rsidR="007A0AA3">
        <w:t>present</w:t>
      </w:r>
      <w:proofErr w:type="gramEnd"/>
      <w:r w:rsidR="007A0AA3">
        <w:t xml:space="preserve"> then pass the same instance to the caller else create a new instance and return the new instance to the caller(</w:t>
      </w:r>
      <w:proofErr w:type="spellStart"/>
      <w:r w:rsidR="007A0AA3">
        <w:t>getByName</w:t>
      </w:r>
      <w:proofErr w:type="spellEnd"/>
      <w:r w:rsidR="007A0AA3">
        <w:t>)</w:t>
      </w:r>
      <w:r w:rsidR="005213BF">
        <w:t>.</w:t>
      </w:r>
    </w:p>
    <w:p w14:paraId="35D237A3" w14:textId="5996DDFA" w:rsidR="007A0AA3" w:rsidRDefault="007A0AA3" w:rsidP="00A0095D">
      <w:pPr>
        <w:jc w:val="both"/>
      </w:pPr>
      <w:r w:rsidRPr="007A0AA3">
        <w:drawing>
          <wp:inline distT="0" distB="0" distL="0" distR="0" wp14:anchorId="00721539" wp14:editId="21E0F034">
            <wp:extent cx="5943600" cy="1112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112520"/>
                    </a:xfrm>
                    <a:prstGeom prst="rect">
                      <a:avLst/>
                    </a:prstGeom>
                  </pic:spPr>
                </pic:pic>
              </a:graphicData>
            </a:graphic>
          </wp:inline>
        </w:drawing>
      </w:r>
    </w:p>
    <w:p w14:paraId="0BCE941E" w14:textId="7FE5E404" w:rsidR="005213BF" w:rsidRPr="005A04CF" w:rsidRDefault="005213BF" w:rsidP="00A0095D">
      <w:pPr>
        <w:jc w:val="both"/>
      </w:pPr>
      <w:r>
        <w:t xml:space="preserve">This class contains one more method i.e. </w:t>
      </w:r>
      <w:proofErr w:type="spellStart"/>
      <w:r>
        <w:t>compareTeams</w:t>
      </w:r>
      <w:proofErr w:type="spellEnd"/>
      <w:r>
        <w:t xml:space="preserve"> that calls the </w:t>
      </w:r>
      <w:proofErr w:type="spellStart"/>
      <w:r>
        <w:t>TeamComparator</w:t>
      </w:r>
      <w:proofErr w:type="spellEnd"/>
      <w:r>
        <w:t xml:space="preserve"> class methods(static).</w:t>
      </w:r>
    </w:p>
    <w:p w14:paraId="38A3F69C" w14:textId="775811BD" w:rsidR="00177BCD" w:rsidRDefault="00177BCD" w:rsidP="00A0095D">
      <w:pPr>
        <w:jc w:val="both"/>
        <w:rPr>
          <w:b/>
          <w:bCs/>
        </w:rPr>
      </w:pPr>
      <w:r w:rsidRPr="005C29D1">
        <w:rPr>
          <w:b/>
          <w:bCs/>
        </w:rPr>
        <w:t>TeamComparator.java</w:t>
      </w:r>
    </w:p>
    <w:p w14:paraId="08AD7F44" w14:textId="2DCFD3A4" w:rsidR="005C29D1" w:rsidRDefault="005C29D1" w:rsidP="00A0095D">
      <w:pPr>
        <w:jc w:val="both"/>
      </w:pPr>
      <w:r>
        <w:t>This class represents our algorithm to rank or compare two teams based on various parameters. We will discuss this class in more detail in the below section.</w:t>
      </w:r>
    </w:p>
    <w:p w14:paraId="18F6F94C" w14:textId="55C68D5C" w:rsidR="006909F8" w:rsidRDefault="006909F8" w:rsidP="00A0095D">
      <w:pPr>
        <w:jc w:val="both"/>
      </w:pPr>
    </w:p>
    <w:p w14:paraId="24CFA28E" w14:textId="77777777" w:rsidR="0019609C" w:rsidRDefault="0019609C" w:rsidP="00A0095D">
      <w:pPr>
        <w:jc w:val="both"/>
      </w:pPr>
      <w:r>
        <w:br w:type="page"/>
      </w:r>
    </w:p>
    <w:p w14:paraId="3D29D777" w14:textId="7BE53FDB" w:rsidR="006909F8" w:rsidRDefault="006909F8" w:rsidP="00A0095D">
      <w:pPr>
        <w:jc w:val="both"/>
      </w:pPr>
      <w:r>
        <w:lastRenderedPageBreak/>
        <w:t>Algorithm and Formulae:</w:t>
      </w:r>
    </w:p>
    <w:p w14:paraId="1A36F57D" w14:textId="3F7F124E" w:rsidR="006909F8" w:rsidRPr="00BC36D4" w:rsidRDefault="006909F8" w:rsidP="00A0095D">
      <w:pPr>
        <w:jc w:val="both"/>
        <w:rPr>
          <w:b/>
          <w:bCs/>
        </w:rPr>
      </w:pPr>
      <w:r w:rsidRPr="00BC36D4">
        <w:rPr>
          <w:b/>
          <w:bCs/>
        </w:rPr>
        <w:t>Team Ranking algorithm:</w:t>
      </w:r>
    </w:p>
    <w:p w14:paraId="08EE1348" w14:textId="52B97A34" w:rsidR="006909F8" w:rsidRDefault="006909F8" w:rsidP="00A0095D">
      <w:pPr>
        <w:jc w:val="both"/>
      </w:pPr>
      <w:r>
        <w:t>Step1: Get the Team instances of two teams those need to be compared.</w:t>
      </w:r>
    </w:p>
    <w:p w14:paraId="3091FB60" w14:textId="46935D27" w:rsidR="006909F8" w:rsidRDefault="006909F8" w:rsidP="00A0095D">
      <w:pPr>
        <w:jc w:val="both"/>
      </w:pPr>
      <w:r>
        <w:t xml:space="preserve">Step2: </w:t>
      </w:r>
      <w:r w:rsidR="003B6083">
        <w:t>Get the Probability Distribution instances of both teams.</w:t>
      </w:r>
    </w:p>
    <w:p w14:paraId="1E696F19" w14:textId="674D04C4" w:rsidR="003B6083" w:rsidRDefault="003B6083" w:rsidP="00A0095D">
      <w:pPr>
        <w:jc w:val="both"/>
      </w:pPr>
      <w:r>
        <w:t>Step3: Using Probability Distribution check if two teams have previous records(More than 4 matches) against each other else Go to Step 5</w:t>
      </w:r>
    </w:p>
    <w:p w14:paraId="1B1A20C7" w14:textId="67413641" w:rsidR="003B6083" w:rsidRDefault="003B6083" w:rsidP="00A0095D">
      <w:pPr>
        <w:jc w:val="both"/>
      </w:pPr>
      <w:r>
        <w:t xml:space="preserve">Step4: </w:t>
      </w:r>
      <w:r w:rsidR="00BC36D4">
        <w:t xml:space="preserve">Return Goal Difference using </w:t>
      </w:r>
      <w:proofErr w:type="spellStart"/>
      <w:r w:rsidR="00BC36D4">
        <w:t>getMean</w:t>
      </w:r>
      <w:proofErr w:type="spellEnd"/>
      <w:r w:rsidR="00BC36D4">
        <w:t xml:space="preserve"> method from the probability distribution instance.</w:t>
      </w:r>
    </w:p>
    <w:p w14:paraId="4BCB5406" w14:textId="7BDB45FF" w:rsidR="00BC36D4" w:rsidRDefault="00BC36D4" w:rsidP="00A0095D">
      <w:pPr>
        <w:jc w:val="both"/>
      </w:pPr>
      <w:r>
        <w:t xml:space="preserve">Step5: </w:t>
      </w:r>
      <w:r w:rsidR="00A05C60">
        <w:t>Check if both the team shares common opponents else Go to step 7</w:t>
      </w:r>
    </w:p>
    <w:p w14:paraId="261953AE" w14:textId="691EC04B" w:rsidR="00A05C60" w:rsidRDefault="00A05C60" w:rsidP="00A0095D">
      <w:pPr>
        <w:jc w:val="both"/>
      </w:pPr>
      <w:r>
        <w:t>Step6: Calculate the Average Mean and Average Standard Deviation of goal difference of both teams against common opponents and then Return the Difference between both means as a result.</w:t>
      </w:r>
    </w:p>
    <w:p w14:paraId="325D2F78" w14:textId="2F7ED179" w:rsidR="00A05C60" w:rsidRDefault="00A05C60" w:rsidP="00A0095D">
      <w:pPr>
        <w:jc w:val="both"/>
      </w:pPr>
      <w:r>
        <w:t xml:space="preserve">Step7: Get the Average Mean and Average Standard Deviation of both the teams </w:t>
      </w:r>
      <w:r w:rsidR="00C71C41">
        <w:t>and return the Difference between both means as a result.</w:t>
      </w:r>
    </w:p>
    <w:p w14:paraId="2F36D158" w14:textId="6509F442" w:rsidR="00CF19CE" w:rsidRDefault="00CF19CE" w:rsidP="00A0095D">
      <w:pPr>
        <w:jc w:val="both"/>
      </w:pPr>
    </w:p>
    <w:p w14:paraId="49EC7945" w14:textId="325EA6E5" w:rsidR="00CF19CE" w:rsidRDefault="00CF19CE" w:rsidP="00A0095D">
      <w:pPr>
        <w:jc w:val="both"/>
        <w:rPr>
          <w:i/>
          <w:iCs/>
        </w:rPr>
      </w:pPr>
      <w:r w:rsidRPr="00CF19CE">
        <w:rPr>
          <w:i/>
          <w:iCs/>
        </w:rPr>
        <w:t xml:space="preserve">Note: Whenever the Means are very close to each other(normal distribution graphs almost overlap each other) then to differentiate between them we can consider the standard deviation for result calculation. The team with less standard deviation </w:t>
      </w:r>
      <w:proofErr w:type="gramStart"/>
      <w:r w:rsidRPr="00CF19CE">
        <w:rPr>
          <w:i/>
          <w:iCs/>
        </w:rPr>
        <w:t>is considered to be</w:t>
      </w:r>
      <w:proofErr w:type="gramEnd"/>
      <w:r w:rsidRPr="00CF19CE">
        <w:rPr>
          <w:i/>
          <w:iCs/>
        </w:rPr>
        <w:t xml:space="preserve"> more consistent so we will be giving result</w:t>
      </w:r>
      <w:r>
        <w:rPr>
          <w:i/>
          <w:iCs/>
        </w:rPr>
        <w:t>s</w:t>
      </w:r>
      <w:r w:rsidRPr="00CF19CE">
        <w:rPr>
          <w:i/>
          <w:iCs/>
        </w:rPr>
        <w:t xml:space="preserve"> by comparing standard deviation values in such cases.</w:t>
      </w:r>
    </w:p>
    <w:p w14:paraId="2434F556" w14:textId="77777777" w:rsidR="001C7277" w:rsidRDefault="001C7277">
      <w:r>
        <w:br w:type="page"/>
      </w:r>
    </w:p>
    <w:p w14:paraId="74357D99" w14:textId="7D1831A1" w:rsidR="00C30C76" w:rsidRPr="0078492E" w:rsidRDefault="00C30C76" w:rsidP="00A0095D">
      <w:pPr>
        <w:jc w:val="both"/>
        <w:rPr>
          <w:b/>
          <w:bCs/>
        </w:rPr>
      </w:pPr>
      <w:r w:rsidRPr="0078492E">
        <w:rPr>
          <w:b/>
          <w:bCs/>
        </w:rPr>
        <w:lastRenderedPageBreak/>
        <w:t>Formulae:</w:t>
      </w:r>
    </w:p>
    <w:p w14:paraId="197A74ED" w14:textId="1A5ABA7C" w:rsidR="00D873B7" w:rsidRDefault="00D873B7" w:rsidP="00A0095D">
      <w:pPr>
        <w:jc w:val="both"/>
      </w:pPr>
      <w:r>
        <w:t xml:space="preserve">To calculate the </w:t>
      </w:r>
      <w:proofErr w:type="gramStart"/>
      <w:r>
        <w:t>mean</w:t>
      </w:r>
      <w:proofErr w:type="gramEnd"/>
      <w:r>
        <w:t xml:space="preserve"> we are using a general formula that first calculates the sum and then adds the new value to the sum and divides the new sum by the new count.</w:t>
      </w:r>
    </w:p>
    <w:p w14:paraId="25B0DAC0" w14:textId="225CCB5F" w:rsidR="00500EF2" w:rsidRDefault="00500EF2" w:rsidP="00A0095D">
      <w:pPr>
        <w:jc w:val="both"/>
      </w:pPr>
      <w:r w:rsidRPr="00500EF2">
        <w:drawing>
          <wp:inline distT="0" distB="0" distL="0" distR="0" wp14:anchorId="5CF2CB75" wp14:editId="69744070">
            <wp:extent cx="4305673" cy="31244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05673" cy="312447"/>
                    </a:xfrm>
                    <a:prstGeom prst="rect">
                      <a:avLst/>
                    </a:prstGeom>
                  </pic:spPr>
                </pic:pic>
              </a:graphicData>
            </a:graphic>
          </wp:inline>
        </w:drawing>
      </w:r>
    </w:p>
    <w:p w14:paraId="63B5A444" w14:textId="7DB96DA0" w:rsidR="00D873B7" w:rsidRDefault="00D873B7" w:rsidP="00A0095D">
      <w:pPr>
        <w:jc w:val="both"/>
      </w:pPr>
      <w:r>
        <w:t>To calculate the standard deviation of the sample</w:t>
      </w:r>
      <w:r w:rsidR="00BC474A">
        <w:t>:</w:t>
      </w:r>
    </w:p>
    <w:p w14:paraId="5FCF4A1F" w14:textId="256F13FC" w:rsidR="00D873B7" w:rsidRDefault="00D873B7" w:rsidP="00A0095D">
      <w:pPr>
        <w:jc w:val="both"/>
      </w:pPr>
      <w:r w:rsidRPr="00D873B7">
        <w:drawing>
          <wp:inline distT="0" distB="0" distL="0" distR="0" wp14:anchorId="5E836418" wp14:editId="21EDB6E1">
            <wp:extent cx="3955584" cy="4826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26497" cy="503452"/>
                    </a:xfrm>
                    <a:prstGeom prst="rect">
                      <a:avLst/>
                    </a:prstGeom>
                  </pic:spPr>
                </pic:pic>
              </a:graphicData>
            </a:graphic>
          </wp:inline>
        </w:drawing>
      </w:r>
    </w:p>
    <w:p w14:paraId="315E6FC8" w14:textId="25F1E9A6" w:rsidR="00D873B7" w:rsidRDefault="00D873B7" w:rsidP="00A0095D">
      <w:pPr>
        <w:jc w:val="both"/>
      </w:pPr>
      <w:r w:rsidRPr="00D873B7">
        <w:drawing>
          <wp:inline distT="0" distB="0" distL="0" distR="0" wp14:anchorId="57C3B4EA" wp14:editId="126EB711">
            <wp:extent cx="5943600" cy="1225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225550"/>
                    </a:xfrm>
                    <a:prstGeom prst="rect">
                      <a:avLst/>
                    </a:prstGeom>
                  </pic:spPr>
                </pic:pic>
              </a:graphicData>
            </a:graphic>
          </wp:inline>
        </w:drawing>
      </w:r>
    </w:p>
    <w:p w14:paraId="5D19F290" w14:textId="534D322F" w:rsidR="001229F7" w:rsidRDefault="00685352" w:rsidP="00A0095D">
      <w:pPr>
        <w:jc w:val="both"/>
      </w:pPr>
      <w:r>
        <w:t>To merge two means:</w:t>
      </w:r>
      <w:r w:rsidR="00EF34B2">
        <w:t xml:space="preserve"> </w:t>
      </w:r>
      <w:r w:rsidR="001229F7">
        <w:t>Calculating the sum of both the means and then calculating the new mean.</w:t>
      </w:r>
    </w:p>
    <w:p w14:paraId="32CCCA45" w14:textId="6FA3970D" w:rsidR="00685352" w:rsidRDefault="00685352" w:rsidP="00A0095D">
      <w:pPr>
        <w:jc w:val="both"/>
      </w:pPr>
      <w:r w:rsidRPr="00685352">
        <w:drawing>
          <wp:inline distT="0" distB="0" distL="0" distR="0" wp14:anchorId="71E6C48E" wp14:editId="5D841673">
            <wp:extent cx="5949950" cy="154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50483" cy="1543188"/>
                    </a:xfrm>
                    <a:prstGeom prst="rect">
                      <a:avLst/>
                    </a:prstGeom>
                  </pic:spPr>
                </pic:pic>
              </a:graphicData>
            </a:graphic>
          </wp:inline>
        </w:drawing>
      </w:r>
    </w:p>
    <w:p w14:paraId="4C9D49F0" w14:textId="3BD281FA" w:rsidR="00BC474A" w:rsidRDefault="00BC474A" w:rsidP="00A0095D">
      <w:pPr>
        <w:jc w:val="both"/>
      </w:pPr>
      <w:r>
        <w:t>To merge two standard deviation</w:t>
      </w:r>
      <w:r w:rsidR="00B41A96">
        <w:t>s</w:t>
      </w:r>
      <w:r>
        <w:t>:</w:t>
      </w:r>
    </w:p>
    <w:p w14:paraId="56187FFE" w14:textId="7468E7F7" w:rsidR="00B41A96" w:rsidRDefault="00B41A96" w:rsidP="00A0095D">
      <w:pPr>
        <w:jc w:val="both"/>
      </w:pPr>
      <w:r w:rsidRPr="00B41A96">
        <w:drawing>
          <wp:inline distT="0" distB="0" distL="0" distR="0" wp14:anchorId="749BC776" wp14:editId="041218C0">
            <wp:extent cx="2381250" cy="4318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81465" cy="431839"/>
                    </a:xfrm>
                    <a:prstGeom prst="rect">
                      <a:avLst/>
                    </a:prstGeom>
                  </pic:spPr>
                </pic:pic>
              </a:graphicData>
            </a:graphic>
          </wp:inline>
        </w:drawing>
      </w:r>
    </w:p>
    <w:p w14:paraId="49808C20" w14:textId="202FE554" w:rsidR="00147B20" w:rsidRDefault="00B41A96" w:rsidP="00A0095D">
      <w:pPr>
        <w:jc w:val="both"/>
      </w:pPr>
      <w:r w:rsidRPr="00B41A96">
        <w:drawing>
          <wp:inline distT="0" distB="0" distL="0" distR="0" wp14:anchorId="5889C77D" wp14:editId="70495BC6">
            <wp:extent cx="5943600" cy="1943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43100"/>
                    </a:xfrm>
                    <a:prstGeom prst="rect">
                      <a:avLst/>
                    </a:prstGeom>
                  </pic:spPr>
                </pic:pic>
              </a:graphicData>
            </a:graphic>
          </wp:inline>
        </w:drawing>
      </w:r>
    </w:p>
    <w:p w14:paraId="687D8182" w14:textId="1C2B9FD2" w:rsidR="00147B20" w:rsidRPr="004648B5" w:rsidRDefault="00045F6D" w:rsidP="00A0095D">
      <w:pPr>
        <w:jc w:val="both"/>
        <w:rPr>
          <w:b/>
          <w:bCs/>
        </w:rPr>
      </w:pPr>
      <w:r w:rsidRPr="004648B5">
        <w:rPr>
          <w:b/>
          <w:bCs/>
        </w:rPr>
        <w:lastRenderedPageBreak/>
        <w:t>Result and Analysis:</w:t>
      </w:r>
    </w:p>
    <w:p w14:paraId="509EFC1A" w14:textId="0E16EC75" w:rsidR="00045F6D" w:rsidRDefault="006C1A7E" w:rsidP="00A0095D">
      <w:pPr>
        <w:jc w:val="both"/>
      </w:pPr>
      <w:r>
        <w:t>Standings at the end of the season 2019-2020</w:t>
      </w:r>
    </w:p>
    <w:p w14:paraId="2079F848" w14:textId="1C39E955" w:rsidR="006C1A7E" w:rsidRDefault="006C1A7E" w:rsidP="00A0095D">
      <w:pPr>
        <w:jc w:val="both"/>
      </w:pPr>
      <w:r w:rsidRPr="006C1A7E">
        <w:drawing>
          <wp:inline distT="0" distB="0" distL="0" distR="0" wp14:anchorId="7C4949CD" wp14:editId="15A0F3D2">
            <wp:extent cx="6127750" cy="39052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7750" cy="3905250"/>
                    </a:xfrm>
                    <a:prstGeom prst="rect">
                      <a:avLst/>
                    </a:prstGeom>
                  </pic:spPr>
                </pic:pic>
              </a:graphicData>
            </a:graphic>
          </wp:inline>
        </w:drawing>
      </w:r>
    </w:p>
    <w:p w14:paraId="74B92C0E" w14:textId="67EEDA4E" w:rsidR="000541DA" w:rsidRDefault="000541DA" w:rsidP="000541DA">
      <w:pPr>
        <w:jc w:val="center"/>
        <w:rPr>
          <w:i/>
          <w:iCs/>
        </w:rPr>
      </w:pPr>
      <w:r>
        <w:rPr>
          <w:i/>
          <w:iCs/>
        </w:rPr>
        <w:t xml:space="preserve">(output of result.csv from </w:t>
      </w:r>
      <w:r w:rsidR="002D7342">
        <w:rPr>
          <w:i/>
          <w:iCs/>
        </w:rPr>
        <w:t>GitH</w:t>
      </w:r>
      <w:r>
        <w:rPr>
          <w:i/>
          <w:iCs/>
        </w:rPr>
        <w:t>ub)</w:t>
      </w:r>
    </w:p>
    <w:p w14:paraId="70966A2E" w14:textId="1CBD14D6" w:rsidR="00C30C76" w:rsidRDefault="0090370F" w:rsidP="00A0095D">
      <w:pPr>
        <w:jc w:val="both"/>
      </w:pPr>
      <w:r>
        <w:t>The output of test cases:</w:t>
      </w:r>
    </w:p>
    <w:p w14:paraId="0DD40A99" w14:textId="05590BDF" w:rsidR="0090370F" w:rsidRDefault="0090370F" w:rsidP="00A0095D">
      <w:pPr>
        <w:jc w:val="both"/>
      </w:pPr>
      <w:r w:rsidRPr="0090370F">
        <w:drawing>
          <wp:inline distT="0" distB="0" distL="0" distR="0" wp14:anchorId="45705BF8" wp14:editId="175FDF75">
            <wp:extent cx="6057900" cy="8509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57900" cy="850900"/>
                    </a:xfrm>
                    <a:prstGeom prst="rect">
                      <a:avLst/>
                    </a:prstGeom>
                  </pic:spPr>
                </pic:pic>
              </a:graphicData>
            </a:graphic>
          </wp:inline>
        </w:drawing>
      </w:r>
    </w:p>
    <w:p w14:paraId="44291A7E" w14:textId="170AE474" w:rsidR="006F733C" w:rsidRDefault="001E6DC3" w:rsidP="00A0095D">
      <w:pPr>
        <w:jc w:val="both"/>
      </w:pPr>
      <w:r>
        <w:t>Command-line user input result:</w:t>
      </w:r>
    </w:p>
    <w:p w14:paraId="1BD50E1A" w14:textId="6610513F" w:rsidR="00A503B5" w:rsidRDefault="005E7CFA" w:rsidP="00A0095D">
      <w:pPr>
        <w:jc w:val="both"/>
      </w:pPr>
      <w:r w:rsidRPr="005E7CFA">
        <w:drawing>
          <wp:inline distT="0" distB="0" distL="0" distR="0" wp14:anchorId="29F79484" wp14:editId="6AD5E842">
            <wp:extent cx="6076950" cy="1619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76950" cy="1619250"/>
                    </a:xfrm>
                    <a:prstGeom prst="rect">
                      <a:avLst/>
                    </a:prstGeom>
                  </pic:spPr>
                </pic:pic>
              </a:graphicData>
            </a:graphic>
          </wp:inline>
        </w:drawing>
      </w:r>
    </w:p>
    <w:p w14:paraId="1B09BD20" w14:textId="5E94B6A6" w:rsidR="00283033" w:rsidRPr="00AB3DAB" w:rsidRDefault="00AB3DAB" w:rsidP="00A0095D">
      <w:pPr>
        <w:jc w:val="both"/>
        <w:rPr>
          <w:b/>
          <w:bCs/>
        </w:rPr>
      </w:pPr>
      <w:r w:rsidRPr="00AB3DAB">
        <w:rPr>
          <w:b/>
          <w:bCs/>
        </w:rPr>
        <w:lastRenderedPageBreak/>
        <w:t>Observations:</w:t>
      </w:r>
    </w:p>
    <w:p w14:paraId="097CE8DE" w14:textId="5860A496" w:rsidR="00C30C76" w:rsidRDefault="00F468BA" w:rsidP="00A0095D">
      <w:pPr>
        <w:jc w:val="both"/>
      </w:pPr>
      <w:r>
        <w:t xml:space="preserve">Team Liverpool vs Team </w:t>
      </w:r>
      <w:r w:rsidR="005A778E">
        <w:t>Arsenal</w:t>
      </w:r>
      <w:r>
        <w:t xml:space="preserve"> goal difference graph</w:t>
      </w:r>
    </w:p>
    <w:p w14:paraId="270C4B4A" w14:textId="3381DE60" w:rsidR="00F468BA" w:rsidRDefault="005A778E" w:rsidP="00A0095D">
      <w:pPr>
        <w:jc w:val="both"/>
      </w:pPr>
      <w:r>
        <w:rPr>
          <w:noProof/>
        </w:rPr>
        <w:drawing>
          <wp:inline distT="0" distB="0" distL="0" distR="0" wp14:anchorId="183CC4E5" wp14:editId="407C654D">
            <wp:extent cx="6165850" cy="2743200"/>
            <wp:effectExtent l="0" t="0" r="6350" b="0"/>
            <wp:docPr id="16" name="Chart 16">
              <a:extLst xmlns:a="http://schemas.openxmlformats.org/drawingml/2006/main">
                <a:ext uri="{FF2B5EF4-FFF2-40B4-BE49-F238E27FC236}">
                  <a16:creationId xmlns:a16="http://schemas.microsoft.com/office/drawing/2014/main" id="{529B374C-AF3F-4EAA-AA66-CB3B60F709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9898FED" w14:textId="28C9B804" w:rsidR="00045482" w:rsidRDefault="00045482" w:rsidP="00F468BA">
      <w:pPr>
        <w:jc w:val="both"/>
        <w:rPr>
          <w:b/>
          <w:bCs/>
        </w:rPr>
      </w:pPr>
    </w:p>
    <w:p w14:paraId="56793B92" w14:textId="6897EA4D" w:rsidR="001C2CDD" w:rsidRDefault="00F468BA">
      <w:r>
        <w:t xml:space="preserve">From </w:t>
      </w:r>
      <w:r w:rsidR="002F646D">
        <w:t xml:space="preserve">the </w:t>
      </w:r>
      <w:r>
        <w:t>above graph</w:t>
      </w:r>
      <w:r w:rsidR="002F646D">
        <w:t>,</w:t>
      </w:r>
      <w:r>
        <w:t xml:space="preserve"> we can see that Liverpool has </w:t>
      </w:r>
      <w:r w:rsidR="002F646D">
        <w:t xml:space="preserve">a </w:t>
      </w:r>
      <w:r w:rsidR="001C2CDD">
        <w:t>high</w:t>
      </w:r>
      <w:r>
        <w:t xml:space="preserve"> chance of winning against </w:t>
      </w:r>
      <w:r w:rsidR="001C2CDD">
        <w:t>Arsenal.</w:t>
      </w:r>
    </w:p>
    <w:p w14:paraId="087BE85D" w14:textId="77777777" w:rsidR="001C2CDD" w:rsidRDefault="001C2CDD">
      <w:r>
        <w:t>Let’s test this against command line input.</w:t>
      </w:r>
    </w:p>
    <w:p w14:paraId="19608BFB" w14:textId="77777777" w:rsidR="00FB0616" w:rsidRDefault="00A40DEF">
      <w:pPr>
        <w:rPr>
          <w:b/>
          <w:bCs/>
        </w:rPr>
      </w:pPr>
      <w:r w:rsidRPr="00A40DEF">
        <w:rPr>
          <w:b/>
          <w:bCs/>
        </w:rPr>
        <w:drawing>
          <wp:inline distT="0" distB="0" distL="0" distR="0" wp14:anchorId="76D7BA7D" wp14:editId="5C3C308C">
            <wp:extent cx="6280150" cy="122110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80150" cy="1221105"/>
                    </a:xfrm>
                    <a:prstGeom prst="rect">
                      <a:avLst/>
                    </a:prstGeom>
                  </pic:spPr>
                </pic:pic>
              </a:graphicData>
            </a:graphic>
          </wp:inline>
        </w:drawing>
      </w:r>
    </w:p>
    <w:p w14:paraId="5C0B3F19" w14:textId="1D1526FF" w:rsidR="00FB0616" w:rsidRDefault="00FB0616">
      <w:r>
        <w:t xml:space="preserve">Here mean of Liverpool against Arsenal is </w:t>
      </w:r>
      <w:proofErr w:type="spellStart"/>
      <w:r w:rsidR="003730C9">
        <w:t>approx</w:t>
      </w:r>
      <w:proofErr w:type="spellEnd"/>
      <w:r w:rsidR="003730C9">
        <w:t xml:space="preserve"> </w:t>
      </w:r>
      <w:r>
        <w:t>0.64</w:t>
      </w:r>
    </w:p>
    <w:p w14:paraId="23D9DB7F" w14:textId="77777777" w:rsidR="00283FBF" w:rsidRDefault="00FB0616">
      <w:pPr>
        <w:rPr>
          <w:b/>
          <w:bCs/>
        </w:rPr>
      </w:pPr>
      <w:r w:rsidRPr="00FB0616">
        <w:rPr>
          <w:b/>
          <w:bCs/>
        </w:rPr>
        <w:drawing>
          <wp:inline distT="0" distB="0" distL="0" distR="0" wp14:anchorId="1F046D90" wp14:editId="07EBEF8E">
            <wp:extent cx="2438611" cy="2743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38611" cy="274344"/>
                    </a:xfrm>
                    <a:prstGeom prst="rect">
                      <a:avLst/>
                    </a:prstGeom>
                  </pic:spPr>
                </pic:pic>
              </a:graphicData>
            </a:graphic>
          </wp:inline>
        </w:drawing>
      </w:r>
    </w:p>
    <w:p w14:paraId="4F395BB3" w14:textId="77777777" w:rsidR="00AE2875" w:rsidRDefault="00AE2875">
      <w:r>
        <w:br w:type="page"/>
      </w:r>
    </w:p>
    <w:p w14:paraId="6FEA22F4" w14:textId="044BECCC" w:rsidR="00900A14" w:rsidRDefault="00283FBF">
      <w:r>
        <w:lastRenderedPageBreak/>
        <w:t xml:space="preserve">Let’s see the graphical representation of </w:t>
      </w:r>
      <w:r w:rsidR="00900A14">
        <w:t xml:space="preserve">the </w:t>
      </w:r>
      <w:r>
        <w:t>average goal difference of all the teams.</w:t>
      </w:r>
    </w:p>
    <w:p w14:paraId="278E98B6" w14:textId="6DBF0E7E" w:rsidR="00F468BA" w:rsidRDefault="00B063F9">
      <w:pPr>
        <w:rPr>
          <w:b/>
          <w:bCs/>
        </w:rPr>
      </w:pPr>
      <w:r>
        <w:rPr>
          <w:noProof/>
        </w:rPr>
        <mc:AlternateContent>
          <mc:Choice Requires="cx1">
            <w:drawing>
              <wp:inline distT="0" distB="0" distL="0" distR="0" wp14:anchorId="559BF5CD" wp14:editId="780F9280">
                <wp:extent cx="5943600" cy="2704465"/>
                <wp:effectExtent l="0" t="0" r="0" b="635"/>
                <wp:docPr id="19" name="Chart 19">
                  <a:extLst xmlns:a="http://schemas.openxmlformats.org/drawingml/2006/main">
                    <a:ext uri="{FF2B5EF4-FFF2-40B4-BE49-F238E27FC236}">
                      <a16:creationId xmlns:a16="http://schemas.microsoft.com/office/drawing/2014/main" id="{2ABC0F99-3C96-4485-B137-71DF3D5A4C0A}"/>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0"/>
                  </a:graphicData>
                </a:graphic>
              </wp:inline>
            </w:drawing>
          </mc:Choice>
          <mc:Fallback>
            <w:drawing>
              <wp:inline distT="0" distB="0" distL="0" distR="0" wp14:anchorId="559BF5CD" wp14:editId="780F9280">
                <wp:extent cx="5943600" cy="2704465"/>
                <wp:effectExtent l="0" t="0" r="0" b="635"/>
                <wp:docPr id="19" name="Chart 19">
                  <a:extLst xmlns:a="http://schemas.openxmlformats.org/drawingml/2006/main">
                    <a:ext uri="{FF2B5EF4-FFF2-40B4-BE49-F238E27FC236}">
                      <a16:creationId xmlns:a16="http://schemas.microsoft.com/office/drawing/2014/main" id="{2ABC0F99-3C96-4485-B137-71DF3D5A4C0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9" name="Chart 19">
                          <a:extLst>
                            <a:ext uri="{FF2B5EF4-FFF2-40B4-BE49-F238E27FC236}">
                              <a16:creationId xmlns:a16="http://schemas.microsoft.com/office/drawing/2014/main" id="{2ABC0F99-3C96-4485-B137-71DF3D5A4C0A}"/>
                            </a:ext>
                          </a:extLst>
                        </pic:cNvPr>
                        <pic:cNvPicPr>
                          <a:picLocks noGrp="1" noRot="1" noChangeAspect="1" noMove="1" noResize="1" noEditPoints="1" noAdjustHandles="1" noChangeArrowheads="1" noChangeShapeType="1"/>
                        </pic:cNvPicPr>
                      </pic:nvPicPr>
                      <pic:blipFill>
                        <a:blip r:embed="rId21"/>
                        <a:stretch>
                          <a:fillRect/>
                        </a:stretch>
                      </pic:blipFill>
                      <pic:spPr>
                        <a:xfrm>
                          <a:off x="0" y="0"/>
                          <a:ext cx="5943600" cy="2704465"/>
                        </a:xfrm>
                        <a:prstGeom prst="rect">
                          <a:avLst/>
                        </a:prstGeom>
                      </pic:spPr>
                    </pic:pic>
                  </a:graphicData>
                </a:graphic>
              </wp:inline>
            </w:drawing>
          </mc:Fallback>
        </mc:AlternateContent>
      </w:r>
    </w:p>
    <w:p w14:paraId="62A50CAB" w14:textId="6C0A3F34" w:rsidR="00B063F9" w:rsidRPr="00E964E7" w:rsidRDefault="00E964E7">
      <w:r>
        <w:t xml:space="preserve">From the graph </w:t>
      </w:r>
      <w:proofErr w:type="gramStart"/>
      <w:r>
        <w:t>it is clear that Man</w:t>
      </w:r>
      <w:proofErr w:type="gramEnd"/>
      <w:r>
        <w:t xml:space="preserve"> City on an average score more goal that is perfectly matches with the current circumstances of Manchester City since 2011. </w:t>
      </w:r>
    </w:p>
    <w:p w14:paraId="2F146284" w14:textId="77777777" w:rsidR="00D96FED" w:rsidRDefault="00D96FED">
      <w:pPr>
        <w:rPr>
          <w:b/>
          <w:bCs/>
        </w:rPr>
      </w:pPr>
      <w:r>
        <w:rPr>
          <w:b/>
          <w:bCs/>
        </w:rPr>
        <w:br w:type="page"/>
      </w:r>
    </w:p>
    <w:p w14:paraId="1308399B" w14:textId="2AEF080B" w:rsidR="00C30C76" w:rsidRPr="00045482" w:rsidRDefault="00C30C76" w:rsidP="00A0095D">
      <w:pPr>
        <w:jc w:val="both"/>
        <w:rPr>
          <w:b/>
          <w:bCs/>
        </w:rPr>
      </w:pPr>
      <w:r w:rsidRPr="00045482">
        <w:rPr>
          <w:b/>
          <w:bCs/>
        </w:rPr>
        <w:lastRenderedPageBreak/>
        <w:t xml:space="preserve">References: </w:t>
      </w:r>
    </w:p>
    <w:p w14:paraId="3BD95527" w14:textId="410E79C3" w:rsidR="00C30C76" w:rsidRDefault="00C30C76" w:rsidP="00C30C76">
      <w:pPr>
        <w:jc w:val="both"/>
      </w:pPr>
      <w:r>
        <w:t xml:space="preserve">Calculating </w:t>
      </w:r>
      <w:r>
        <w:t xml:space="preserve">the </w:t>
      </w:r>
      <w:r>
        <w:t>Standard Deviation of a sample</w:t>
      </w:r>
    </w:p>
    <w:p w14:paraId="0353AB25" w14:textId="10FC7B2F" w:rsidR="00C30C76" w:rsidRDefault="00C30C76" w:rsidP="00A0095D">
      <w:pPr>
        <w:jc w:val="both"/>
      </w:pPr>
      <w:hyperlink r:id="rId22" w:history="1">
        <w:r>
          <w:rPr>
            <w:rStyle w:val="Hyperlink"/>
          </w:rPr>
          <w:t>https://www.mathsisfun.com/data/standard-deviation-formulas.html</w:t>
        </w:r>
      </w:hyperlink>
    </w:p>
    <w:p w14:paraId="097CA9C9" w14:textId="32C6A226" w:rsidR="00C30C76" w:rsidRDefault="00C30C76" w:rsidP="00A0095D">
      <w:pPr>
        <w:jc w:val="both"/>
      </w:pPr>
      <w:r>
        <w:t>Combining Standard Deviation of two groups</w:t>
      </w:r>
    </w:p>
    <w:p w14:paraId="66E582E3" w14:textId="09474C9F" w:rsidR="00C30C76" w:rsidRDefault="00C30C76" w:rsidP="00A0095D">
      <w:pPr>
        <w:jc w:val="both"/>
      </w:pPr>
      <w:hyperlink r:id="rId23" w:anchor="2971522" w:history="1">
        <w:r>
          <w:rPr>
            <w:rStyle w:val="Hyperlink"/>
          </w:rPr>
          <w:t>https://math.stackexchange.com/questions/2971315/how-do-i-combine-standard-deviations-of-two-groups/2971522#2971522</w:t>
        </w:r>
      </w:hyperlink>
    </w:p>
    <w:sectPr w:rsidR="00C30C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sjC1NDQyNjW1MDRT0lEKTi0uzszPAykwrAUABHwvQiwAAAA="/>
  </w:docVars>
  <w:rsids>
    <w:rsidRoot w:val="00FA0548"/>
    <w:rsid w:val="00045482"/>
    <w:rsid w:val="00045F6D"/>
    <w:rsid w:val="000541DA"/>
    <w:rsid w:val="001229F7"/>
    <w:rsid w:val="00147B20"/>
    <w:rsid w:val="00177BCD"/>
    <w:rsid w:val="0019609C"/>
    <w:rsid w:val="001C2CDD"/>
    <w:rsid w:val="001C7277"/>
    <w:rsid w:val="001E6DC3"/>
    <w:rsid w:val="0022000F"/>
    <w:rsid w:val="002620B4"/>
    <w:rsid w:val="00283033"/>
    <w:rsid w:val="00283FBF"/>
    <w:rsid w:val="002C432F"/>
    <w:rsid w:val="002D7342"/>
    <w:rsid w:val="002F646D"/>
    <w:rsid w:val="00306790"/>
    <w:rsid w:val="003446A1"/>
    <w:rsid w:val="003537D1"/>
    <w:rsid w:val="003730C9"/>
    <w:rsid w:val="003B6083"/>
    <w:rsid w:val="00420C0B"/>
    <w:rsid w:val="004648B5"/>
    <w:rsid w:val="00500EF2"/>
    <w:rsid w:val="005213BF"/>
    <w:rsid w:val="005A04CF"/>
    <w:rsid w:val="005A778E"/>
    <w:rsid w:val="005C29D1"/>
    <w:rsid w:val="005D2053"/>
    <w:rsid w:val="005E7CFA"/>
    <w:rsid w:val="005F5ADA"/>
    <w:rsid w:val="00645A24"/>
    <w:rsid w:val="00685352"/>
    <w:rsid w:val="006909F8"/>
    <w:rsid w:val="006C1A7E"/>
    <w:rsid w:val="006F733C"/>
    <w:rsid w:val="0078492E"/>
    <w:rsid w:val="007A0AA3"/>
    <w:rsid w:val="008E18E9"/>
    <w:rsid w:val="00900A14"/>
    <w:rsid w:val="0090370F"/>
    <w:rsid w:val="009973D0"/>
    <w:rsid w:val="00A0095D"/>
    <w:rsid w:val="00A05860"/>
    <w:rsid w:val="00A05C60"/>
    <w:rsid w:val="00A40DEF"/>
    <w:rsid w:val="00A503B5"/>
    <w:rsid w:val="00A55DAD"/>
    <w:rsid w:val="00A90E76"/>
    <w:rsid w:val="00AB3DAB"/>
    <w:rsid w:val="00AE2875"/>
    <w:rsid w:val="00B063F9"/>
    <w:rsid w:val="00B26161"/>
    <w:rsid w:val="00B41A96"/>
    <w:rsid w:val="00BC36D4"/>
    <w:rsid w:val="00BC474A"/>
    <w:rsid w:val="00BD5727"/>
    <w:rsid w:val="00C30C76"/>
    <w:rsid w:val="00C575F6"/>
    <w:rsid w:val="00C71C41"/>
    <w:rsid w:val="00CE1FA2"/>
    <w:rsid w:val="00CF19CE"/>
    <w:rsid w:val="00D47964"/>
    <w:rsid w:val="00D873B7"/>
    <w:rsid w:val="00D96FED"/>
    <w:rsid w:val="00E900B4"/>
    <w:rsid w:val="00E964E7"/>
    <w:rsid w:val="00EF34B2"/>
    <w:rsid w:val="00F003C1"/>
    <w:rsid w:val="00F041FF"/>
    <w:rsid w:val="00F468BA"/>
    <w:rsid w:val="00F81F0B"/>
    <w:rsid w:val="00FA0548"/>
    <w:rsid w:val="00FB0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BE00F"/>
  <w15:chartTrackingRefBased/>
  <w15:docId w15:val="{A2908B6C-C6AE-4215-9A7B-AA17B6E2A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30C7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6578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4.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3.png"/><Relationship Id="rId20" Type="http://schemas.microsoft.com/office/2014/relationships/chartEx" Target="charts/chartEx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hyperlink" Target="https://math.stackexchange.com/questions/2971315/how-do-i-combine-standard-deviations-of-two-groups/2971522" TargetMode="External"/><Relationship Id="rId10" Type="http://schemas.openxmlformats.org/officeDocument/2006/relationships/image" Target="media/image7.png"/><Relationship Id="rId19" Type="http://schemas.openxmlformats.org/officeDocument/2006/relationships/image" Target="media/image15.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hyperlink" Target="https://www.mathsisfun.com/data/standard-deviation-formulas.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phapa\PSA%20Project\project_ranking_system\Ranking\datasets\avgMean.csv"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iverpool</a:t>
            </a:r>
            <a:r>
              <a:rPr lang="en-US" baseline="0"/>
              <a:t> vs Arsena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umber of times</c:v>
                </c:pt>
              </c:strCache>
            </c:strRef>
          </c:tx>
          <c:spPr>
            <a:solidFill>
              <a:schemeClr val="accent1"/>
            </a:solidFill>
            <a:ln>
              <a:noFill/>
            </a:ln>
            <a:effectLst/>
          </c:spPr>
          <c:invertIfNegative val="0"/>
          <c:cat>
            <c:numRef>
              <c:f>Sheet1!$A$2:$A$8</c:f>
              <c:numCache>
                <c:formatCode>General</c:formatCode>
                <c:ptCount val="7"/>
                <c:pt idx="0">
                  <c:v>-3</c:v>
                </c:pt>
                <c:pt idx="1">
                  <c:v>-2</c:v>
                </c:pt>
                <c:pt idx="2">
                  <c:v>-1</c:v>
                </c:pt>
                <c:pt idx="3">
                  <c:v>0</c:v>
                </c:pt>
                <c:pt idx="4">
                  <c:v>1</c:v>
                </c:pt>
                <c:pt idx="5">
                  <c:v>2</c:v>
                </c:pt>
                <c:pt idx="6">
                  <c:v>4</c:v>
                </c:pt>
              </c:numCache>
            </c:numRef>
          </c:cat>
          <c:val>
            <c:numRef>
              <c:f>Sheet1!$B$2:$B$8</c:f>
              <c:numCache>
                <c:formatCode>General</c:formatCode>
                <c:ptCount val="7"/>
                <c:pt idx="0">
                  <c:v>1</c:v>
                </c:pt>
                <c:pt idx="1">
                  <c:v>2</c:v>
                </c:pt>
                <c:pt idx="2">
                  <c:v>1</c:v>
                </c:pt>
                <c:pt idx="3">
                  <c:v>6</c:v>
                </c:pt>
                <c:pt idx="4">
                  <c:v>1</c:v>
                </c:pt>
                <c:pt idx="5">
                  <c:v>3</c:v>
                </c:pt>
                <c:pt idx="6">
                  <c:v>3</c:v>
                </c:pt>
              </c:numCache>
            </c:numRef>
          </c:val>
          <c:extLst>
            <c:ext xmlns:c16="http://schemas.microsoft.com/office/drawing/2014/chart" uri="{C3380CC4-5D6E-409C-BE32-E72D297353CC}">
              <c16:uniqueId val="{00000000-60F8-4441-88D3-C4E18BB6E059}"/>
            </c:ext>
          </c:extLst>
        </c:ser>
        <c:dLbls>
          <c:showLegendKey val="0"/>
          <c:showVal val="0"/>
          <c:showCatName val="0"/>
          <c:showSerName val="0"/>
          <c:showPercent val="0"/>
          <c:showBubbleSize val="0"/>
        </c:dLbls>
        <c:gapWidth val="219"/>
        <c:overlap val="-27"/>
        <c:axId val="1148822384"/>
        <c:axId val="906892912"/>
      </c:barChart>
      <c:catAx>
        <c:axId val="1148822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oal</a:t>
                </a:r>
                <a:r>
                  <a:rPr lang="en-US" baseline="0"/>
                  <a:t> Differenc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6892912"/>
        <c:crosses val="autoZero"/>
        <c:auto val="1"/>
        <c:lblAlgn val="ctr"/>
        <c:lblOffset val="100"/>
        <c:noMultiLvlLbl val="0"/>
      </c:catAx>
      <c:valAx>
        <c:axId val="906892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times (coun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8822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avgMean!$A$2:$A$35</cx:f>
        <cx:lvl ptCount="34">
          <cx:pt idx="0">Fulham</cx:pt>
          <cx:pt idx="1">Cardiff</cx:pt>
          <cx:pt idx="2">Sunderland</cx:pt>
          <cx:pt idx="3">Newcastle</cx:pt>
          <cx:pt idx="4">Tottenham</cx:pt>
          <cx:pt idx="5">Blackburn</cx:pt>
          <cx:pt idx="6">Hull</cx:pt>
          <cx:pt idx="7">Huddersfield</cx:pt>
          <cx:pt idx="8">QPR</cx:pt>
          <cx:pt idx="9">Crystal Palace</cx:pt>
          <cx:pt idx="10">Watford</cx:pt>
          <cx:pt idx="11">Middlesbrough</cx:pt>
          <cx:pt idx="12">Arsenal</cx:pt>
          <cx:pt idx="13">Chelsea</cx:pt>
          <cx:pt idx="14">Wigan</cx:pt>
          <cx:pt idx="15">Stoke</cx:pt>
          <cx:pt idx="16">Liverpool</cx:pt>
          <cx:pt idx="17">Brighton</cx:pt>
          <cx:pt idx="18">Aston Villa</cx:pt>
          <cx:pt idx="19">Norwich</cx:pt>
          <cx:pt idx="20">West Brom</cx:pt>
          <cx:pt idx="21">Sheffield United</cx:pt>
          <cx:pt idx="22">West Ham</cx:pt>
          <cx:pt idx="23">Leicester</cx:pt>
          <cx:pt idx="24">Burnley</cx:pt>
          <cx:pt idx="25">Man United</cx:pt>
          <cx:pt idx="26">Bournemouth</cx:pt>
          <cx:pt idx="27">Reading</cx:pt>
          <cx:pt idx="28">Southampton</cx:pt>
          <cx:pt idx="29">Wolves</cx:pt>
          <cx:pt idx="30">Bolton</cx:pt>
          <cx:pt idx="31">Everton</cx:pt>
          <cx:pt idx="32">Man City</cx:pt>
          <cx:pt idx="33">Swansea</cx:pt>
        </cx:lvl>
      </cx:strDim>
      <cx:numDim type="val">
        <cx:f>avgMean!$B$2:$B$35</cx:f>
        <cx:lvl ptCount="34" formatCode="General">
          <cx:pt idx="0">-0.69078947368420995</cx:pt>
          <cx:pt idx="1">-1.01315789473684</cx:pt>
          <cx:pt idx="2">-0.47807017543859598</cx:pt>
          <cx:pt idx="3">-0.36610169491525402</cx:pt>
          <cx:pt idx="4">0.66366366366366303</cx:pt>
          <cx:pt idx="5">-0.78947368421052599</cx:pt>
          <cx:pt idx="6">-0.66666666666666596</cx:pt>
          <cx:pt idx="7">-1.1052631578947301</cx:pt>
          <cx:pt idx="8">-0.73684210526315697</cx:pt>
          <cx:pt idx="9">-0.24124513618676999</cx:pt>
          <cx:pt idx="10">-0.49418604651162701</cx:pt>
          <cx:pt idx="11">-0.68421052631578905</cx:pt>
          <cx:pt idx="12">0.70180722891566205</cx:pt>
          <cx:pt idx="13">0.77477477477477397</cx:pt>
          <cx:pt idx="14">-0.60526315789473595</cx:pt>
          <cx:pt idx="15">-0.35338345864661602</cx:pt>
          <cx:pt idx="16">0.891891891891891</cx:pt>
          <cx:pt idx="17">-0.55000000000000004</cx:pt>
          <cx:pt idx="18">-0.72018348623853201</cx:pt>
          <cx:pt idx="19">-0.66298342541436395</cx:pt>
          <cx:pt idx="20">-0.32706766917293201</cx:pt>
          <cx:pt idx="21">0</cx:pt>
          <cx:pt idx="22">-0.21355932203389799</cx:pt>
          <cx:pt idx="23">0.16894977168949701</cx:pt>
          <cx:pt idx="24">-0.44252873563218298</cx:pt>
          <cx:pt idx="25">0.74774774774774699</cx:pt>
          <cx:pt idx="26">-0.45303867403314901</cx:pt>
          <cx:pt idx="27">-0.78947368421052599</cx:pt>
          <cx:pt idx="28">-0.091525423728813504</cx:pt>
          <cx:pt idx="29">-0.4375</cx:pt>
          <cx:pt idx="30">-0.81578947368420995</cx:pt>
          <cx:pt idx="31">0.156156156156156</cx:pt>
          <cx:pt idx="32">1.4006024096385501</cx:pt>
          <cx:pt idx="33">-0.28947368421052599</cx:pt>
        </cx:lvl>
      </cx:numDim>
    </cx:data>
  </cx:chartData>
  <cx:chart>
    <cx:title pos="t" align="ctr" overlay="0">
      <cx:tx>
        <cx:txData>
          <cx:v>Avg Goal Difference</cx:v>
        </cx:txData>
      </cx:tx>
      <cx:txPr>
        <a:bodyPr rot="0" spcFirstLastPara="1" vertOverflow="ellipsis" vert="horz" wrap="square" lIns="38100" tIns="19050" rIns="38100" bIns="19050" anchor="ctr" anchorCtr="1" compatLnSpc="0"/>
        <a:lstStyle/>
        <a:p>
          <a:pPr algn="ctr" rtl="0">
            <a:defRPr sz="1400" b="0" i="0" u="none" strike="noStrike" kern="1200" spc="0" baseline="0">
              <a:solidFill>
                <a:sysClr val="windowText" lastClr="000000">
                  <a:lumMod val="65000"/>
                  <a:lumOff val="35000"/>
                </a:sysClr>
              </a:solidFill>
              <a:latin typeface="+mn-lt"/>
              <a:ea typeface="+mn-ea"/>
              <a:cs typeface="+mn-cs"/>
            </a:defRPr>
          </a:pPr>
          <a:r>
            <a:rPr kumimoji="0" lang="en-US" sz="1400" b="0" i="0" u="none" strike="noStrike" kern="1200" cap="none" spc="0" normalizeH="0" baseline="0" noProof="0">
              <a:ln>
                <a:noFill/>
              </a:ln>
              <a:solidFill>
                <a:schemeClr val="bg1">
                  <a:lumMod val="95000"/>
                </a:schemeClr>
              </a:solidFill>
              <a:effectLst/>
              <a:uLnTx/>
              <a:uFillTx/>
              <a:latin typeface="Calibri" panose="020F0502020204030204"/>
            </a:rPr>
            <a:t>Avg Goal Difference</a:t>
          </a:r>
        </a:p>
      </cx:txPr>
    </cx:title>
    <cx:plotArea>
      <cx:plotAreaRegion>
        <cx:series layoutId="boxWhisker" uniqueId="{D8DB2FFD-8E5B-40FF-963C-A8A9F3DA0C2D}">
          <cx:tx>
            <cx:txData>
              <cx:f>avgMean!$B$1</cx:f>
              <cx:v>Avg Goal Difference</cx:v>
            </cx:txData>
          </cx:tx>
          <cx:dataId val="0"/>
          <cx:layoutPr>
            <cx:visibility meanLine="1" meanMarker="1"/>
            <cx:statistics quartileMethod="exclusive"/>
          </cx:layoutPr>
        </cx:series>
      </cx:plotAreaRegion>
      <cx:axis id="0">
        <cx:catScaling gapWidth="1.5"/>
        <cx:tickLabels/>
      </cx:axis>
      <cx:axis id="1">
        <cx:valScaling/>
        <cx:majorGridlines/>
        <cx:tickLabels/>
      </cx:axis>
    </cx:plotArea>
  </cx:chart>
</cx: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409">
  <cs:axisTitle>
    <cs:lnRef idx="0"/>
    <cs:fillRef idx="0"/>
    <cs:effectRef idx="0"/>
    <cs:fontRef idx="minor">
      <a:schemeClr val="lt1">
        <a:lumMod val="95000"/>
      </a:schemeClr>
    </cs:fontRef>
    <cs:defRPr sz="900"/>
  </cs:axisTitle>
  <cs:categoryAxis>
    <cs:lnRef idx="0"/>
    <cs:fillRef idx="0"/>
    <cs:effectRef idx="0"/>
    <cs:fontRef idx="minor">
      <a:schemeClr val="lt1">
        <a:lumMod val="95000"/>
      </a:schemeClr>
    </cs:fontRef>
    <cs:spPr>
      <a:ln w="12700" cap="flat" cmpd="sng" algn="ctr">
        <a:solidFill>
          <a:schemeClr val="lt1">
            <a:lumMod val="95000"/>
            <a:alpha val="54000"/>
          </a:schemeClr>
        </a:solidFill>
        <a:round/>
      </a:ln>
    </cs:spPr>
    <cs:defRPr sz="9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cs:chartArea>
  <cs:dataLabel>
    <cs:lnRef idx="0"/>
    <cs:fillRef idx="0"/>
    <cs:effectRef idx="0"/>
    <cs:fontRef idx="minor">
      <a:schemeClr val="lt1">
        <a:lumMod val="9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lt1"/>
    </cs:fontRef>
    <cs:spPr>
      <a:ln>
        <a:solidFill>
          <a:schemeClr val="phClr"/>
        </a:solidFill>
      </a:ln>
    </cs:spPr>
  </cs:dataPoint>
  <cs:dataPoint3D>
    <cs:lnRef idx="0"/>
    <cs:fillRef idx="0">
      <cs:styleClr val="auto"/>
    </cs:fillRef>
    <cs:effectRef idx="0"/>
    <cs:fontRef idx="minor">
      <a:schemeClr val="lt1"/>
    </cs:fontRef>
    <cs:spPr>
      <a:solidFill>
        <a:schemeClr val="phClr"/>
      </a:solidFill>
    </cs:spPr>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fillRef idx="0">
      <cs:styleClr val="auto"/>
    </cs:fillRef>
    <cs:effectRef idx="0"/>
    <cs:fontRef idx="minor">
      <a:schemeClr val="lt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lt1"/>
    </cs:fontRef>
    <cs:spPr>
      <a:ln w="28575" cap="rnd">
        <a:solidFill>
          <a:schemeClr val="phClr"/>
        </a:solidFill>
        <a:round/>
      </a:ln>
    </cs:spPr>
  </cs:dataPointWireframe>
  <cs:dataTable>
    <cs:lnRef idx="0"/>
    <cs:fillRef idx="0"/>
    <cs:effectRef idx="0"/>
    <cs:fontRef idx="minor">
      <a:schemeClr val="lt1">
        <a:lumMod val="95000"/>
      </a:schemeClr>
    </cs:fontRef>
    <cs:spPr>
      <a:ln w="9525">
        <a:solidFill>
          <a:schemeClr val="lt1">
            <a:lumMod val="95000"/>
            <a:alpha val="54000"/>
          </a:schemeClr>
        </a:solidFill>
      </a:ln>
    </cs:spPr>
    <cs:defRPr sz="9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10000"/>
            <a:lumOff val="1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95000"/>
      </a:schemeClr>
    </cs:fontRef>
    <cs:defRPr sz="9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95000"/>
      </a:schemeClr>
    </cs:fontRef>
    <cs:spPr>
      <a:ln w="12700" cap="flat" cmpd="sng" algn="ctr">
        <a:solidFill>
          <a:schemeClr val="lt1">
            <a:lumMod val="95000"/>
            <a:alpha val="54000"/>
          </a:schemeClr>
        </a:solidFill>
        <a:round/>
      </a:ln>
    </cs:spPr>
    <cs:defRPr sz="900"/>
  </cs:seriesAxis>
  <cs:seriesLine>
    <cs:lnRef idx="0"/>
    <cs:fillRef idx="0"/>
    <cs:effectRef idx="0"/>
    <cs:fontRef idx="minor">
      <a:schemeClr val="lt1"/>
    </cs:fontRef>
    <cs:spPr>
      <a:ln w="9525" cap="flat">
        <a:solidFill>
          <a:srgbClr val="D9D9D9"/>
        </a:solidFill>
        <a:round/>
      </a:ln>
    </cs:spPr>
  </cs:seriesLine>
  <cs:title>
    <cs:lnRef idx="0"/>
    <cs:fillRef idx="0"/>
    <cs:effectRef idx="0"/>
    <cs:fontRef idx="minor">
      <a:schemeClr val="lt1">
        <a:lumMod val="95000"/>
      </a:schemeClr>
    </cs:fontRef>
    <cs:defRPr sz="1600" b="1" spc="10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prstDash val="sysDash"/>
      </a:ln>
    </cs:spPr>
  </cs:trendline>
  <cs:trendlineLabel>
    <cs:lnRef idx="0"/>
    <cs:fillRef idx="0"/>
    <cs:effectRef idx="0"/>
    <cs:fontRef idx="minor">
      <a:schemeClr val="lt1">
        <a:lumMod val="95000"/>
      </a:schemeClr>
    </cs:fontRef>
    <cs:defRPr sz="9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95000"/>
      </a:schemeClr>
    </cs:fontRef>
    <cs:defRPr sz="9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TotalTime>
  <Pages>8</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kshay Phapale</cp:lastModifiedBy>
  <cp:revision>80</cp:revision>
  <dcterms:created xsi:type="dcterms:W3CDTF">2020-04-17T20:23:00Z</dcterms:created>
  <dcterms:modified xsi:type="dcterms:W3CDTF">2020-04-17T23:26:00Z</dcterms:modified>
</cp:coreProperties>
</file>